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CD7F7E" w14:textId="2C017C10" w:rsidR="0060137F" w:rsidRDefault="0060137F"/>
    <w:p w14:paraId="08A0B8DA" w14:textId="430B986E" w:rsidR="007379D1" w:rsidRDefault="000C1906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6280F8" wp14:editId="77E4F817">
                <wp:simplePos x="0" y="0"/>
                <wp:positionH relativeFrom="column">
                  <wp:posOffset>-1903095</wp:posOffset>
                </wp:positionH>
                <wp:positionV relativeFrom="paragraph">
                  <wp:posOffset>6682740</wp:posOffset>
                </wp:positionV>
                <wp:extent cx="6743700" cy="790575"/>
                <wp:effectExtent l="0" t="0" r="0" b="9525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79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3D361D" w14:textId="77777777" w:rsidR="005E2260" w:rsidRPr="0020663B" w:rsidRDefault="005E2260" w:rsidP="0020663B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20663B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SPECIAL SKILLS AND INTERESTS</w:t>
                            </w:r>
                          </w:p>
                          <w:p w14:paraId="1651B361" w14:textId="04662D7C" w:rsidR="005E2260" w:rsidRPr="000C1906" w:rsidRDefault="005E2260" w:rsidP="0020663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FLUENT IN SPANISH.  Authentic Texan Accent, Southern, French, British, and Spanish Accents.  Dancing Styles: Salsa, Swing, Two Step, Waltz, Tap, Jazz, Handcraft Greeting Card Artist, Yoga, Rollerblading, Hiking, Bicycling, Photography, Traveling, Reading, </w:t>
                            </w:r>
                            <w:proofErr w:type="spellStart"/>
                            <w:r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udioprompter</w:t>
                            </w:r>
                            <w:proofErr w:type="spellEnd"/>
                            <w:r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. Houston-Austin SAG-AFTRA </w:t>
                            </w:r>
                            <w:r w:rsidR="0065391A"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1</w:t>
                            </w:r>
                            <w:r w:rsidR="0065391A"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 w:rsidR="0065391A"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Vice President, Acting Coach</w:t>
                            </w:r>
                            <w:r w:rsidRPr="000C1906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0B24207" w14:textId="047EEF7A" w:rsidR="0065391A" w:rsidRPr="000C1906" w:rsidRDefault="0065391A" w:rsidP="0020663B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C190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Valid US Passport.</w:t>
                            </w:r>
                          </w:p>
                          <w:p w14:paraId="0D3162B6" w14:textId="77777777" w:rsidR="005E2260" w:rsidRDefault="005E22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6280F8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149.85pt;margin-top:526.2pt;width:531pt;height:62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" filled="f" stroked="f">
                <v:textbox>
                  <w:txbxContent>
                    <w:p w14:paraId="1B3D361D" w14:textId="77777777" w:rsidR="005E2260" w:rsidRPr="0020663B" w:rsidRDefault="005E2260" w:rsidP="0020663B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20663B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SPECIAL SKILLS AND INTERESTS</w:t>
                      </w:r>
                    </w:p>
                    <w:p w14:paraId="1651B361" w14:textId="04662D7C" w:rsidR="005E2260" w:rsidRPr="000C1906" w:rsidRDefault="005E2260" w:rsidP="0020663B">
                      <w:pPr>
                        <w:rPr>
                          <w:sz w:val="18"/>
                          <w:szCs w:val="18"/>
                        </w:rPr>
                      </w:pPr>
                      <w:r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FLUENT IN SPANISH.  Authentic Texan Accent, Southern, French, British, and Spanish Accents.  Dancing Styles: Salsa, Swing, Two Step, Waltz, Tap, Jazz, Handcraft Greeting Card Artist, Yoga, Rollerblading, Hiking, Bicycling, Photography, Traveling, Reading, </w:t>
                      </w:r>
                      <w:proofErr w:type="spellStart"/>
                      <w:r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>Audioprompter</w:t>
                      </w:r>
                      <w:proofErr w:type="spellEnd"/>
                      <w:r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. Houston-Austin SAG-AFTRA </w:t>
                      </w:r>
                      <w:r w:rsidR="0065391A"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>1</w:t>
                      </w:r>
                      <w:r w:rsidR="0065391A" w:rsidRPr="000C1906">
                        <w:rPr>
                          <w:rFonts w:ascii="Arial" w:hAnsi="Arial" w:cs="Arial"/>
                          <w:sz w:val="18"/>
                          <w:szCs w:val="18"/>
                          <w:vertAlign w:val="superscript"/>
                        </w:rPr>
                        <w:t>st</w:t>
                      </w:r>
                      <w:r w:rsidR="0065391A"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Vice President, Acting Coach</w:t>
                      </w:r>
                      <w:r w:rsidRPr="000C1906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50B24207" w14:textId="047EEF7A" w:rsidR="0065391A" w:rsidRPr="000C1906" w:rsidRDefault="0065391A" w:rsidP="0020663B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C1906">
                        <w:rPr>
                          <w:rFonts w:ascii="Arial" w:hAnsi="Arial" w:cs="Arial"/>
                          <w:sz w:val="18"/>
                          <w:szCs w:val="18"/>
                        </w:rPr>
                        <w:t>Valid US Passport.</w:t>
                      </w:r>
                    </w:p>
                    <w:p w14:paraId="0D3162B6" w14:textId="77777777" w:rsidR="005E2260" w:rsidRDefault="005E2260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B7FB14E" wp14:editId="1B61E31E">
                <wp:simplePos x="0" y="0"/>
                <wp:positionH relativeFrom="column">
                  <wp:posOffset>-1893570</wp:posOffset>
                </wp:positionH>
                <wp:positionV relativeFrom="paragraph">
                  <wp:posOffset>4778375</wp:posOffset>
                </wp:positionV>
                <wp:extent cx="6505575" cy="1838325"/>
                <wp:effectExtent l="0" t="0" r="0" b="952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5575" cy="1838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E66F4" w14:textId="77777777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TRAINING</w:t>
                            </w:r>
                          </w:p>
                          <w:p w14:paraId="3B31829A" w14:textId="756C241C" w:rsidR="0065391A" w:rsidRDefault="0065391A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earlman Acting Academ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Joseph Pearlman</w:t>
                            </w:r>
                          </w:p>
                          <w:p w14:paraId="6A907A80" w14:textId="35233AAF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om </w:t>
                            </w: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doroff</w:t>
                            </w:r>
                            <w:proofErr w:type="spellEnd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tudio, NYC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           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Tom </w:t>
                            </w: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odoroff</w:t>
                            </w:r>
                            <w:proofErr w:type="spellEnd"/>
                          </w:p>
                          <w:p w14:paraId="43B874DD" w14:textId="092AFE12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Beverly Hills Playhouse, LA 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Milton </w:t>
                            </w: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atselas</w:t>
                            </w:r>
                            <w:proofErr w:type="spellEnd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 Jeffry Tambor, Richard Lawson, Al Mancini</w:t>
                            </w:r>
                          </w:p>
                          <w:p w14:paraId="16681F80" w14:textId="37F4F616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niversity of Southern California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Bachelor of Arts in Theatre</w:t>
                            </w:r>
                          </w:p>
                          <w:p w14:paraId="4A39B6C0" w14:textId="77777777" w:rsidR="005A701F" w:rsidRDefault="005A701F" w:rsidP="005A701F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mmedu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nterruptus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USC’s Oldest Comed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mprov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roupe</w:t>
                            </w:r>
                          </w:p>
                          <w:p w14:paraId="338D237A" w14:textId="6EA4FC99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bookmarkEnd w:id="0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Nina Foch, Jorge </w:t>
                            </w: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achiero</w:t>
                            </w:r>
                            <w:proofErr w:type="spellEnd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Film Acting</w:t>
                            </w:r>
                          </w:p>
                          <w:p w14:paraId="4896DF14" w14:textId="323DAA84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eisner</w:t>
                            </w:r>
                            <w:proofErr w:type="spellEnd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echnique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ames Wilson, Marilyn McIntyre, Yvonne </w:t>
                            </w:r>
                            <w:proofErr w:type="spellStart"/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uhor</w:t>
                            </w:r>
                            <w:proofErr w:type="spellEnd"/>
                          </w:p>
                          <w:p w14:paraId="5EF8E159" w14:textId="46FA446D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Paul Backer        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             S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akespeare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           </w:t>
                            </w:r>
                          </w:p>
                          <w:p w14:paraId="238F1B86" w14:textId="4F1C4E06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ric Trules                                          Solo Performance/Improvisation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                       </w:t>
                            </w:r>
                          </w:p>
                          <w:p w14:paraId="081F416C" w14:textId="15CF79D4" w:rsidR="005E2260" w:rsidRPr="00F73CBE" w:rsidRDefault="005E2260" w:rsidP="00F73CB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Edge Dance Studio, </w:t>
                            </w:r>
                            <w:r w:rsidR="00AD6C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 </w:t>
                            </w:r>
                            <w:r w:rsidRPr="00F73CB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azz, Tap, Ballet</w:t>
                            </w:r>
                          </w:p>
                          <w:p w14:paraId="277C9701" w14:textId="77777777" w:rsidR="005E2260" w:rsidRDefault="005E2260" w:rsidP="00F73CBE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71B9DBB9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022F4AA9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6B4FF202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750434E8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3D6E94B4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564B90EF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2C040EF8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32BF1A62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6863F6B8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5DFCD7DE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47F2567C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36ECB009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www.AudreyPScott.com</w:t>
                            </w:r>
                          </w:p>
                          <w:p w14:paraId="312A0CB5" w14:textId="77777777" w:rsidR="005E2260" w:rsidRDefault="005E2260" w:rsidP="00F73CBE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35364183" w14:textId="77777777" w:rsidR="005E2260" w:rsidRPr="00927C90" w:rsidRDefault="005E2260" w:rsidP="00F73CBE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</w:p>
                          <w:p w14:paraId="7D7C1C8C" w14:textId="77777777" w:rsidR="005E2260" w:rsidRDefault="005E2260" w:rsidP="00F73C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FB14E" id="Text Box 11" o:spid="_x0000_s1027" type="#_x0000_t202" style="position:absolute;margin-left:-149.1pt;margin-top:376.25pt;width:512.25pt;height:144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" filled="f" stroked="f">
                <v:textbox>
                  <w:txbxContent>
                    <w:p w14:paraId="530E66F4" w14:textId="77777777" w:rsidR="005E2260" w:rsidRPr="00F73CBE" w:rsidRDefault="005E2260" w:rsidP="00F73CB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F73CBE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TRAINING</w:t>
                      </w:r>
                    </w:p>
                    <w:p w14:paraId="3B31829A" w14:textId="756C241C" w:rsidR="0065391A" w:rsidRDefault="0065391A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earlman Acting Academ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Joseph Pearlman</w:t>
                      </w:r>
                    </w:p>
                    <w:p w14:paraId="6A907A80" w14:textId="35233AAF" w:rsidR="005E2260" w:rsidRPr="00F73CBE" w:rsidRDefault="005E2260" w:rsidP="00F73CB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om </w:t>
                      </w: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Todoroff</w:t>
                      </w:r>
                      <w:proofErr w:type="spellEnd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tudio, NYC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           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Tom </w:t>
                      </w: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Todoroff</w:t>
                      </w:r>
                      <w:proofErr w:type="spellEnd"/>
                    </w:p>
                    <w:p w14:paraId="43B874DD" w14:textId="092AFE12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Beverly Hills Playhouse, LA 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Milton </w:t>
                      </w: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Katselas</w:t>
                      </w:r>
                      <w:proofErr w:type="spellEnd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, Jeffry Tambor, Richard Lawson, Al Mancini</w:t>
                      </w:r>
                    </w:p>
                    <w:p w14:paraId="16681F80" w14:textId="37F4F616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University of Southern California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Bachelor of Arts in Theatre</w:t>
                      </w:r>
                    </w:p>
                    <w:p w14:paraId="4A39B6C0" w14:textId="77777777" w:rsidR="005A701F" w:rsidRDefault="005A701F" w:rsidP="005A701F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mmedus</w:t>
                      </w:r>
                      <w:proofErr w:type="spell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nterruptus</w:t>
                      </w:r>
                      <w:r>
                        <w:rPr>
                          <w:rFonts w:ascii="Arial" w:hAnsi="Arial" w:cs="Arial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USC’s Oldest Comedy </w:t>
                      </w: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mprov</w:t>
                      </w:r>
                      <w:proofErr w:type="spell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roupe</w:t>
                      </w:r>
                    </w:p>
                    <w:p w14:paraId="338D237A" w14:textId="6EA4FC99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Nina Foch, Jorge </w:t>
                      </w: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Cachiero</w:t>
                      </w:r>
                      <w:proofErr w:type="spellEnd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Film Acting</w:t>
                      </w:r>
                    </w:p>
                    <w:p w14:paraId="4896DF14" w14:textId="323DAA84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Meisner</w:t>
                      </w:r>
                      <w:proofErr w:type="spellEnd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echnique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J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ames Wilson, Marilyn McIntyre, Yvonne </w:t>
                      </w:r>
                      <w:proofErr w:type="spellStart"/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Suhor</w:t>
                      </w:r>
                      <w:proofErr w:type="spellEnd"/>
                    </w:p>
                    <w:p w14:paraId="5EF8E159" w14:textId="46FA446D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Paul Backer        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             S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hakespeare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           </w:t>
                      </w:r>
                    </w:p>
                    <w:p w14:paraId="238F1B86" w14:textId="4F1C4E06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Eric Trules                                          Solo Performance/Improvisation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                       </w:t>
                      </w:r>
                    </w:p>
                    <w:p w14:paraId="081F416C" w14:textId="15CF79D4" w:rsidR="005E2260" w:rsidRPr="00F73CBE" w:rsidRDefault="005E2260" w:rsidP="00F73CB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Edge Dance Studio, </w:t>
                      </w:r>
                      <w:r w:rsidR="00AD6CA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 </w:t>
                      </w:r>
                      <w:r w:rsidRPr="00F73CBE">
                        <w:rPr>
                          <w:rFonts w:ascii="Arial" w:hAnsi="Arial" w:cs="Arial"/>
                          <w:sz w:val="22"/>
                          <w:szCs w:val="22"/>
                        </w:rPr>
                        <w:t>Jazz, Tap, Ballet</w:t>
                      </w:r>
                    </w:p>
                    <w:p w14:paraId="277C9701" w14:textId="77777777" w:rsidR="005E2260" w:rsidRDefault="005E2260" w:rsidP="00F73CBE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71B9DBB9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022F4AA9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6B4FF202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750434E8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3D6E94B4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564B90EF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2C040EF8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32BF1A62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6863F6B8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5DFCD7DE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47F2567C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36ECB009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  <w:t>www.AudreyPScott.com</w:t>
                      </w:r>
                    </w:p>
                    <w:p w14:paraId="312A0CB5" w14:textId="77777777" w:rsidR="005E2260" w:rsidRDefault="005E2260" w:rsidP="00F73CBE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35364183" w14:textId="77777777" w:rsidR="005E2260" w:rsidRPr="00927C90" w:rsidRDefault="005E2260" w:rsidP="00F73CBE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</w:p>
                    <w:p w14:paraId="7D7C1C8C" w14:textId="77777777" w:rsidR="005E2260" w:rsidRDefault="005E2260" w:rsidP="00F73CB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51090D4" wp14:editId="22D0F1B2">
                <wp:simplePos x="0" y="0"/>
                <wp:positionH relativeFrom="column">
                  <wp:posOffset>-1874520</wp:posOffset>
                </wp:positionH>
                <wp:positionV relativeFrom="paragraph">
                  <wp:posOffset>3253740</wp:posOffset>
                </wp:positionV>
                <wp:extent cx="6524625" cy="1762125"/>
                <wp:effectExtent l="0" t="0" r="0" b="952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24625" cy="176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6089F8" w14:textId="2537D395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THEATRE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CHARACTER</w:t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COMPANY</w:t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6BCD205" w14:textId="44D1F68A" w:rsidR="0065391A" w:rsidRDefault="0065391A" w:rsidP="00A9372D">
                            <w:pPr>
                              <w:ind w:right="-18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Boundar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Samantha Dougla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MATCH, Houston</w:t>
                            </w:r>
                          </w:p>
                          <w:p w14:paraId="1699E436" w14:textId="0AEC45A0" w:rsidR="005E2260" w:rsidRPr="00A9372D" w:rsidRDefault="005E2260" w:rsidP="00A9372D">
                            <w:pPr>
                              <w:ind w:right="-18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quus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Hester Salomon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Frenetic Theatre</w:t>
                            </w:r>
                          </w:p>
                          <w:p w14:paraId="28D49B6C" w14:textId="7260E98A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Columnist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            Susan Mary Alsop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Theatre Southwest</w:t>
                            </w:r>
                          </w:p>
                          <w:p w14:paraId="7F5B53B9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ocking Lazaru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Psychiatrist 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Lonny Chapman Group Theatre</w:t>
                            </w:r>
                          </w:p>
                          <w:p w14:paraId="6DA7EA13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ary of a Catholic School Dropout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School Girl #6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Avery Schreiber Theatre</w:t>
                            </w:r>
                          </w:p>
                          <w:p w14:paraId="6C23A049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wo Gentlemen of Verona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Sylvia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Bing Theatre</w:t>
                            </w:r>
                          </w:p>
                          <w:p w14:paraId="109FB411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uys &amp; Doll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Hot Box Girl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Bing Theatre</w:t>
                            </w:r>
                          </w:p>
                          <w:p w14:paraId="59CB9916" w14:textId="4A8F8B01" w:rsidR="005E2260" w:rsidRDefault="005E2260" w:rsidP="00A9372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ac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eth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Dark Power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Bing Theatre</w:t>
                            </w:r>
                          </w:p>
                          <w:p w14:paraId="72BCC192" w14:textId="77777777" w:rsidR="005E2260" w:rsidRDefault="005E2260" w:rsidP="00A9372D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01369134" w14:textId="77777777" w:rsidR="005E2260" w:rsidRDefault="005E2260" w:rsidP="00A9372D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256D31D0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691CBBB2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0E599DC8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1F06B210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5EE9D053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4AE9E90D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0A9E7CF4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7D2C5F53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2A51E652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22FD924F" w14:textId="77777777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1824DB7B" w14:textId="231CD245" w:rsidR="005E2260" w:rsidRDefault="005E2260" w:rsidP="009205FC">
                            <w:pPr>
                              <w:spacing w:before="300" w:after="240" w:line="255" w:lineRule="atLeast"/>
                              <w:contextualSpacing/>
                              <w:jc w:val="center"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  <w:t>www.AudreyPScott.com</w:t>
                            </w:r>
                          </w:p>
                          <w:p w14:paraId="5904BD72" w14:textId="77777777" w:rsidR="005E2260" w:rsidRDefault="005E2260" w:rsidP="00C223A8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 w:cs="Arial"/>
                                <w:color w:val="000000"/>
                                <w:sz w:val="22"/>
                                <w:szCs w:val="22"/>
                                <w:shd w:val="clear" w:color="auto" w:fill="FFFFFF"/>
                              </w:rPr>
                            </w:pPr>
                          </w:p>
                          <w:p w14:paraId="25E4AE5C" w14:textId="77777777" w:rsidR="005E2260" w:rsidRPr="00927C90" w:rsidRDefault="005E2260" w:rsidP="00C223A8">
                            <w:pPr>
                              <w:spacing w:before="300" w:after="240" w:line="255" w:lineRule="atLeast"/>
                              <w:contextualSpacing/>
                              <w:rPr>
                                <w:rFonts w:ascii="Arial Narrow" w:hAnsi="Arial Narrow"/>
                                <w:sz w:val="22"/>
                                <w:szCs w:val="22"/>
                              </w:rPr>
                            </w:pPr>
                          </w:p>
                          <w:p w14:paraId="5101C122" w14:textId="77777777" w:rsidR="005E2260" w:rsidRDefault="005E226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090D4" id="Text Box 7" o:spid="_x0000_s1028" type="#_x0000_t202" style="position:absolute;margin-left:-147.6pt;margin-top:256.2pt;width:513.75pt;height:138.7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" filled="f" stroked="f">
                <v:textbox>
                  <w:txbxContent>
                    <w:p w14:paraId="546089F8" w14:textId="2537D395" w:rsidR="005E2260" w:rsidRPr="00A9372D" w:rsidRDefault="005E2260" w:rsidP="00A9372D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THEATRE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CHARACTER</w:t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COMPANY</w:t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</w:p>
                    <w:p w14:paraId="76BCD205" w14:textId="44D1F68A" w:rsidR="0065391A" w:rsidRDefault="0065391A" w:rsidP="00A9372D">
                      <w:pPr>
                        <w:ind w:right="-18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he Boundar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Samantha Dougla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MATCH, Houston</w:t>
                      </w:r>
                    </w:p>
                    <w:p w14:paraId="1699E436" w14:textId="0AEC45A0" w:rsidR="005E2260" w:rsidRPr="00A9372D" w:rsidRDefault="005E2260" w:rsidP="00A9372D">
                      <w:pPr>
                        <w:ind w:right="-18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Equus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Hester Salomon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Frenetic Theatre</w:t>
                      </w:r>
                    </w:p>
                    <w:p w14:paraId="28D49B6C" w14:textId="7260E98A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The Columnist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            Susan Mary Alsop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Theatre Southwest</w:t>
                      </w:r>
                    </w:p>
                    <w:p w14:paraId="7F5B53B9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Locking Lazaru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Psychiatrist 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Lonny Chapman Group Theatre</w:t>
                      </w:r>
                    </w:p>
                    <w:p w14:paraId="6DA7EA13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Diary of a Catholic School Dropout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School Girl #6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Avery Schreiber Theatre</w:t>
                      </w:r>
                    </w:p>
                    <w:p w14:paraId="6C23A049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Two Gentlemen of Verona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Sylvia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Bing Theatre</w:t>
                      </w:r>
                    </w:p>
                    <w:p w14:paraId="109FB411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Guys &amp; Doll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Hot Box Girl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Bing Theatre</w:t>
                      </w:r>
                    </w:p>
                    <w:p w14:paraId="59CB9916" w14:textId="4A8F8B01" w:rsidR="005E2260" w:rsidRDefault="005E2260" w:rsidP="00A9372D">
                      <w:pPr>
                        <w:rPr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ac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Beth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Dark Power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Bing Theatre</w:t>
                      </w:r>
                    </w:p>
                    <w:p w14:paraId="72BCC192" w14:textId="77777777" w:rsidR="005E2260" w:rsidRDefault="005E2260" w:rsidP="00A9372D">
                      <w:pPr>
                        <w:rPr>
                          <w:sz w:val="22"/>
                          <w:szCs w:val="22"/>
                        </w:rPr>
                      </w:pPr>
                    </w:p>
                    <w:p w14:paraId="01369134" w14:textId="77777777" w:rsidR="005E2260" w:rsidRDefault="005E2260" w:rsidP="00A9372D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256D31D0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691CBBB2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0E599DC8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1F06B210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5EE9D053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4AE9E90D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0A9E7CF4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7D2C5F53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2A51E652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22FD924F" w14:textId="77777777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1824DB7B" w14:textId="231CD245" w:rsidR="005E2260" w:rsidRDefault="005E2260" w:rsidP="009205FC">
                      <w:pPr>
                        <w:spacing w:before="300" w:after="240" w:line="255" w:lineRule="atLeast"/>
                        <w:contextualSpacing/>
                        <w:jc w:val="center"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  <w:r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  <w:t>www.AudreyPScott.com</w:t>
                      </w:r>
                    </w:p>
                    <w:p w14:paraId="5904BD72" w14:textId="77777777" w:rsidR="005E2260" w:rsidRDefault="005E2260" w:rsidP="00C223A8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 w:cs="Arial"/>
                          <w:color w:val="000000"/>
                          <w:sz w:val="22"/>
                          <w:szCs w:val="22"/>
                          <w:shd w:val="clear" w:color="auto" w:fill="FFFFFF"/>
                        </w:rPr>
                      </w:pPr>
                    </w:p>
                    <w:p w14:paraId="25E4AE5C" w14:textId="77777777" w:rsidR="005E2260" w:rsidRPr="00927C90" w:rsidRDefault="005E2260" w:rsidP="00C223A8">
                      <w:pPr>
                        <w:spacing w:before="300" w:after="240" w:line="255" w:lineRule="atLeast"/>
                        <w:contextualSpacing/>
                        <w:rPr>
                          <w:rFonts w:ascii="Arial Narrow" w:hAnsi="Arial Narrow"/>
                          <w:sz w:val="22"/>
                          <w:szCs w:val="22"/>
                        </w:rPr>
                      </w:pPr>
                    </w:p>
                    <w:p w14:paraId="5101C122" w14:textId="77777777" w:rsidR="005E2260" w:rsidRDefault="005E2260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30A9FE1" wp14:editId="2EE389C1">
                <wp:simplePos x="0" y="0"/>
                <wp:positionH relativeFrom="column">
                  <wp:posOffset>-1893570</wp:posOffset>
                </wp:positionH>
                <wp:positionV relativeFrom="paragraph">
                  <wp:posOffset>330200</wp:posOffset>
                </wp:positionV>
                <wp:extent cx="6734175" cy="3205480"/>
                <wp:effectExtent l="0" t="0" r="0" b="0"/>
                <wp:wrapTight wrapText="bothSides">
                  <wp:wrapPolygon edited="0">
                    <wp:start x="122" y="0"/>
                    <wp:lineTo x="122" y="21437"/>
                    <wp:lineTo x="21386" y="21437"/>
                    <wp:lineTo x="21386" y="0"/>
                    <wp:lineTo x="122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4175" cy="320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5EEE97D1" w14:textId="3DA47E05" w:rsidR="005E2260" w:rsidRPr="00495385" w:rsidRDefault="005E2260" w:rsidP="00A9372D">
                            <w:pPr>
                              <w:pStyle w:val="NormalWeb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9538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FILM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/TV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CHARACTER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49538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PRODUCTION/NETWORK</w:t>
                            </w:r>
                            <w:r w:rsidRPr="00495385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                                      </w:t>
                            </w:r>
                          </w:p>
                          <w:p w14:paraId="0556AA3D" w14:textId="260E83E4" w:rsidR="000C1906" w:rsidRDefault="000C1906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un with the Hunte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Josephin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oxwel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Films / John Swab</w:t>
                            </w:r>
                          </w:p>
                          <w:p w14:paraId="54E10D41" w14:textId="3F2FC990" w:rsidR="00B555E7" w:rsidRDefault="00B555E7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eacher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Anxious Woma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AMC / Wayne Yi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35C8B55D" w14:textId="27545DB9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Astronaut Wives Club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Mrs. Ted Wilkin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ABC Studios</w:t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/ </w:t>
                            </w:r>
                            <w:proofErr w:type="spellStart"/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lodie</w:t>
                            </w:r>
                            <w:proofErr w:type="spellEnd"/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Keene</w:t>
                            </w:r>
                          </w:p>
                          <w:p w14:paraId="0D9068AF" w14:textId="2F2991BF" w:rsidR="0065391A" w:rsidRDefault="0065391A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lternative Math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Mom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deam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tudios / David Maddox</w:t>
                            </w:r>
                          </w:p>
                          <w:p w14:paraId="09988D7D" w14:textId="5A9AAA7C" w:rsidR="0065391A" w:rsidRDefault="0065391A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ream Catchers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Lillian Fabra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Urban Cowgirl Prod. / Michelle Mower</w:t>
                            </w:r>
                          </w:p>
                          <w:p w14:paraId="3CC18BA3" w14:textId="0A9574C5" w:rsidR="003462DA" w:rsidRDefault="003462DA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order</w:t>
                            </w:r>
                            <w:r w:rsidR="00C124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Cross</w:t>
                            </w:r>
                            <w:r w:rsidR="00C124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C124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C124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C124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ina</w:t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="00B555E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Walker Cable Inc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5D54A930" w14:textId="7EE3B39D" w:rsidR="00C1244B" w:rsidRDefault="00C1244B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ackdaw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Lisa Cotton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Red Belt Studios</w:t>
                            </w:r>
                          </w:p>
                          <w:p w14:paraId="6FE2932A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vorce Texas Style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Piper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Rusty </w:t>
                            </w: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ankie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Prod.</w:t>
                            </w:r>
                          </w:p>
                          <w:p w14:paraId="62349F0D" w14:textId="4A8E7CF1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riminal Mind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Stalker Victim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Touchstone Television</w:t>
                            </w:r>
                          </w:p>
                          <w:p w14:paraId="70EA9C9F" w14:textId="77777777" w:rsidR="00C1244B" w:rsidRDefault="00C1244B" w:rsidP="00A9372D">
                            <w:pPr>
                              <w:rPr>
                                <w:b/>
                              </w:rPr>
                            </w:pPr>
                          </w:p>
                          <w:p w14:paraId="5BD8ABC9" w14:textId="4C21EB6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COMMERCIALS</w:t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PRODUC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 xml:space="preserve">DIRECTOR </w:t>
                            </w:r>
                            <w:r w:rsidRPr="00A9372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8C91344" w14:textId="41EA95E3" w:rsidR="0065391A" w:rsidRDefault="0065391A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rey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Believe Media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Joel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ront</w:t>
                            </w:r>
                            <w:proofErr w:type="spellEnd"/>
                          </w:p>
                          <w:p w14:paraId="22432858" w14:textId="02E43EB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cgarrybowen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eset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Martin Werner</w:t>
                            </w:r>
                          </w:p>
                          <w:p w14:paraId="056F8825" w14:textId="3C0081C8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Richards Group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ugar Film Production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Chris Smith</w:t>
                            </w:r>
                          </w:p>
                          <w:p w14:paraId="22C6B48E" w14:textId="75AFE14E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roc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ueld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Films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Ramesh </w:t>
                            </w: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yer</w:t>
                            </w:r>
                            <w:proofErr w:type="spellEnd"/>
                          </w:p>
                          <w:p w14:paraId="3C097F82" w14:textId="77777777" w:rsidR="005E2260" w:rsidRPr="00A9372D" w:rsidRDefault="005E2260" w:rsidP="00A9372D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nited Health Care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 xml:space="preserve">A. </w:t>
                            </w: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icoff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&amp; Co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proofErr w:type="spellStart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Janusz</w:t>
                            </w:r>
                            <w:proofErr w:type="spellEnd"/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Kaminski</w:t>
                            </w:r>
                          </w:p>
                          <w:p w14:paraId="63ABD93D" w14:textId="23754B70" w:rsidR="005E2260" w:rsidRPr="00A9372D" w:rsidRDefault="005E2260" w:rsidP="00A9372D">
                            <w:pPr>
                              <w:pStyle w:val="NormalWeb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Richard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 Group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  <w:t>Sugar Film Production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Brian Bain</w:t>
                            </w:r>
                            <w:r w:rsidRPr="00A9372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6ACC8C95" w14:textId="575C130C" w:rsidR="005E2260" w:rsidRPr="009D0F23" w:rsidRDefault="005E2260" w:rsidP="0005158C">
                            <w:pPr>
                              <w:pStyle w:val="NormalWeb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95385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A9FE1" id="Text Box 9" o:spid="_x0000_s1029" type="#_x0000_t202" style="position:absolute;margin-left:-149.1pt;margin-top:26pt;width:530.25pt;height:252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" filled="f" stroked="f">
                <v:textbox>
                  <w:txbxContent>
                    <w:p w14:paraId="5EEE97D1" w14:textId="3DA47E05" w:rsidR="005E2260" w:rsidRPr="00495385" w:rsidRDefault="005E2260" w:rsidP="00A9372D">
                      <w:pPr>
                        <w:pStyle w:val="NormalWeb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95385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FILM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/TV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CHARACTER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495385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PRODUCTION/NETWORK</w:t>
                      </w:r>
                      <w:r w:rsidRPr="00495385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                                      </w:t>
                      </w:r>
                    </w:p>
                    <w:p w14:paraId="0556AA3D" w14:textId="260E83E4" w:rsidR="000C1906" w:rsidRDefault="000C1906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un with the Hunted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Josephin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oxwell</w:t>
                      </w:r>
                      <w:proofErr w:type="spell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Films / John Swab</w:t>
                      </w:r>
                    </w:p>
                    <w:p w14:paraId="54E10D41" w14:textId="3F2FC990" w:rsidR="00B555E7" w:rsidRDefault="00B555E7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reacher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Anxious Woma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AMC / Wayne Yi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</w:p>
                    <w:p w14:paraId="35C8B55D" w14:textId="27545DB9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The Astronaut Wives Club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Mrs. Ted Wilkin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ABC Studios</w:t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/ </w:t>
                      </w:r>
                      <w:proofErr w:type="spellStart"/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>Elodie</w:t>
                      </w:r>
                      <w:proofErr w:type="spellEnd"/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Keene</w:t>
                      </w:r>
                    </w:p>
                    <w:p w14:paraId="0D9068AF" w14:textId="2F2991BF" w:rsidR="0065391A" w:rsidRDefault="0065391A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Alternative Math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Mom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deaman</w:t>
                      </w:r>
                      <w:proofErr w:type="spell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tudios / David Maddox</w:t>
                      </w:r>
                    </w:p>
                    <w:p w14:paraId="09988D7D" w14:textId="5A9AAA7C" w:rsidR="0065391A" w:rsidRDefault="0065391A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Dream Catchers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Lillian Fabra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Urban Cowgirl Prod. / Michelle Mower</w:t>
                      </w:r>
                    </w:p>
                    <w:p w14:paraId="3CC18BA3" w14:textId="0A9574C5" w:rsidR="003462DA" w:rsidRDefault="003462DA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order</w:t>
                      </w:r>
                      <w:r w:rsidR="00C1244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Cross</w:t>
                      </w:r>
                      <w:r w:rsidR="00C1244B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C1244B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C1244B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C1244B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>Gina</w:t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="00B555E7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Walker Cable Inc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</w:p>
                    <w:p w14:paraId="5D54A930" w14:textId="7EE3B39D" w:rsidR="00C1244B" w:rsidRDefault="00C1244B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Jackdaw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Lisa Cotton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Red Belt Studios</w:t>
                      </w:r>
                    </w:p>
                    <w:p w14:paraId="6FE2932A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Divorce Texas Style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Piper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Rusty </w:t>
                      </w: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Yankie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Prod.</w:t>
                      </w:r>
                    </w:p>
                    <w:p w14:paraId="62349F0D" w14:textId="4A8E7CF1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Criminal Mind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Stalker Victim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Touchstone Television</w:t>
                      </w:r>
                    </w:p>
                    <w:p w14:paraId="70EA9C9F" w14:textId="77777777" w:rsidR="00C1244B" w:rsidRDefault="00C1244B" w:rsidP="00A9372D">
                      <w:pPr>
                        <w:rPr>
                          <w:b/>
                        </w:rPr>
                      </w:pPr>
                    </w:p>
                    <w:p w14:paraId="5BD8ABC9" w14:textId="4C21EB6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COMMERCIALS</w:t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 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>PRODUCTION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  <w:t xml:space="preserve">DIRECTOR </w:t>
                      </w:r>
                      <w:r w:rsidRPr="00A9372D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8C91344" w14:textId="41EA95E3" w:rsidR="0065391A" w:rsidRDefault="0065391A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Grey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Believe Media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Joel </w:t>
                      </w:r>
                      <w:proofErr w:type="spellStart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Pront</w:t>
                      </w:r>
                      <w:proofErr w:type="spellEnd"/>
                    </w:p>
                    <w:p w14:paraId="22432858" w14:textId="02E43EB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Mcgarrybowen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Reset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Martin Werner</w:t>
                      </w:r>
                    </w:p>
                    <w:p w14:paraId="056F8825" w14:textId="3C0081C8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The Richards Group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ugar Film Production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Chris Smith</w:t>
                      </w:r>
                    </w:p>
                    <w:p w14:paraId="22C6B48E" w14:textId="75AFE14E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Mo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roch</w:t>
                      </w:r>
                      <w:proofErr w:type="spellEnd"/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Fueld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Films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Ramesh </w:t>
                      </w: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Iyer</w:t>
                      </w:r>
                      <w:proofErr w:type="spellEnd"/>
                    </w:p>
                    <w:p w14:paraId="3C097F82" w14:textId="77777777" w:rsidR="005E2260" w:rsidRPr="00A9372D" w:rsidRDefault="005E2260" w:rsidP="00A9372D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United Health Care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 xml:space="preserve">A. </w:t>
                      </w: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Eicoff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&amp; Co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proofErr w:type="spellStart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Janusz</w:t>
                      </w:r>
                      <w:proofErr w:type="spellEnd"/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Kaminski</w:t>
                      </w:r>
                    </w:p>
                    <w:p w14:paraId="63ABD93D" w14:textId="23754B70" w:rsidR="005E2260" w:rsidRPr="00A9372D" w:rsidRDefault="005E2260" w:rsidP="00A9372D">
                      <w:pPr>
                        <w:pStyle w:val="NormalWeb"/>
                        <w:rPr>
                          <w:rFonts w:ascii="Arial" w:hAnsi="Arial" w:cs="Arial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>The Richard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 Group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  <w:t>Sugar Film Production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Brian Bain</w:t>
                      </w:r>
                      <w:r w:rsidRPr="00A9372D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</w:p>
                    <w:p w14:paraId="6ACC8C95" w14:textId="575C130C" w:rsidR="005E2260" w:rsidRPr="009D0F23" w:rsidRDefault="005E2260" w:rsidP="0005158C">
                      <w:pPr>
                        <w:pStyle w:val="NormalWeb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95385">
                        <w:rPr>
                          <w:rFonts w:ascii="Arial" w:hAnsi="Arial" w:cs="Arial"/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sectPr w:rsidR="007379D1" w:rsidSect="00F00EAA">
      <w:headerReference w:type="default" r:id="rId6"/>
      <w:footerReference w:type="default" r:id="rId7"/>
      <w:pgSz w:w="11520" w:h="1440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86BAD1" w14:textId="77777777" w:rsidR="00141DBB" w:rsidRDefault="00141DBB" w:rsidP="007379D1">
      <w:r>
        <w:separator/>
      </w:r>
    </w:p>
  </w:endnote>
  <w:endnote w:type="continuationSeparator" w:id="0">
    <w:p w14:paraId="161BB290" w14:textId="77777777" w:rsidR="00141DBB" w:rsidRDefault="00141DBB" w:rsidP="00737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0EAF8B" w14:textId="0515A844" w:rsidR="005E2260" w:rsidRPr="0010238F" w:rsidRDefault="005E2260" w:rsidP="007379D1">
    <w:pPr>
      <w:spacing w:before="300" w:after="240" w:line="255" w:lineRule="atLeast"/>
      <w:contextualSpacing/>
      <w:jc w:val="center"/>
      <w:rPr>
        <w:rFonts w:ascii="Arial Narrow" w:hAnsi="Arial Narrow"/>
        <w:sz w:val="22"/>
        <w:szCs w:val="22"/>
      </w:rPr>
    </w:pPr>
    <w:r>
      <w:rPr>
        <w:rFonts w:ascii="Arial Narrow" w:hAnsi="Arial Narrow"/>
        <w:b/>
        <w:color w:val="000000"/>
        <w:sz w:val="22"/>
        <w:szCs w:val="22"/>
      </w:rPr>
      <w:t xml:space="preserve">   </w:t>
    </w:r>
  </w:p>
  <w:p w14:paraId="1B713280" w14:textId="2AE4E2BD" w:rsidR="005E2260" w:rsidRDefault="005E2260">
    <w:pPr>
      <w:pStyle w:val="Footer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68259D" wp14:editId="0537F06A">
              <wp:simplePos x="0" y="0"/>
              <wp:positionH relativeFrom="column">
                <wp:posOffset>-228600</wp:posOffset>
              </wp:positionH>
              <wp:positionV relativeFrom="paragraph">
                <wp:posOffset>64135</wp:posOffset>
              </wp:positionV>
              <wp:extent cx="6057900" cy="457200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579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9FE6B0" w14:textId="37844EF3" w:rsidR="005E2260" w:rsidRDefault="005E2260" w:rsidP="00904662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3812E0">
                            <w:rPr>
                              <w:rFonts w:ascii="Arial Narrow" w:hAnsi="Arial Narrow"/>
                              <w:b/>
                              <w:color w:val="000000"/>
                              <w:sz w:val="24"/>
                              <w:szCs w:val="24"/>
                            </w:rPr>
                            <w:t>WWW.MYKLEMCCOSLIN.COM</w:t>
                          </w:r>
                        </w:p>
                        <w:p w14:paraId="747A2D65" w14:textId="43DAE623" w:rsidR="005E2260" w:rsidRPr="00927C90" w:rsidRDefault="005E2260" w:rsidP="00904662">
                          <w:pPr>
                            <w:jc w:val="center"/>
                            <w:rPr>
                              <w:rFonts w:ascii="Arial Narrow" w:hAnsi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color w:val="000000"/>
                              <w:sz w:val="24"/>
                              <w:szCs w:val="24"/>
                            </w:rPr>
                            <w:t>GRADUATE –University of Southern California – BA, Theat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68259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3" type="#_x0000_t202" style="position:absolute;margin-left:-18pt;margin-top:5.05pt;width:477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" filled="f" stroked="f">
              <v:textbox>
                <w:txbxContent>
                  <w:p w14:paraId="289FE6B0" w14:textId="37844EF3" w:rsidR="005E2260" w:rsidRDefault="005E2260" w:rsidP="00904662">
                    <w:pPr>
                      <w:jc w:val="center"/>
                      <w:rPr>
                        <w:rFonts w:ascii="Arial Narrow" w:hAnsi="Arial Narrow"/>
                        <w:b/>
                        <w:color w:val="000000"/>
                        <w:sz w:val="24"/>
                        <w:szCs w:val="24"/>
                      </w:rPr>
                    </w:pPr>
                    <w:r w:rsidRPr="003812E0">
                      <w:rPr>
                        <w:rFonts w:ascii="Arial Narrow" w:hAnsi="Arial Narrow"/>
                        <w:b/>
                        <w:color w:val="000000"/>
                        <w:sz w:val="24"/>
                        <w:szCs w:val="24"/>
                      </w:rPr>
                      <w:t>WWW.MYKLEMCCOSLIN.COM</w:t>
                    </w:r>
                  </w:p>
                  <w:p w14:paraId="747A2D65" w14:textId="43DAE623" w:rsidR="005E2260" w:rsidRPr="00927C90" w:rsidRDefault="005E2260" w:rsidP="00904662">
                    <w:pPr>
                      <w:jc w:val="center"/>
                      <w:rPr>
                        <w:rFonts w:ascii="Arial Narrow" w:hAnsi="Arial Narrow"/>
                        <w:sz w:val="24"/>
                        <w:szCs w:val="24"/>
                      </w:rPr>
                    </w:pPr>
                    <w:r>
                      <w:rPr>
                        <w:rFonts w:ascii="Arial Narrow" w:hAnsi="Arial Narrow"/>
                        <w:b/>
                        <w:color w:val="000000"/>
                        <w:sz w:val="24"/>
                        <w:szCs w:val="24"/>
                      </w:rPr>
                      <w:t>GRADUATE –University of Southern California – BA, Theatre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A4D53" w14:textId="77777777" w:rsidR="00141DBB" w:rsidRDefault="00141DBB" w:rsidP="007379D1">
      <w:r>
        <w:separator/>
      </w:r>
    </w:p>
  </w:footnote>
  <w:footnote w:type="continuationSeparator" w:id="0">
    <w:p w14:paraId="1F8A85E8" w14:textId="77777777" w:rsidR="00141DBB" w:rsidRDefault="00141DBB" w:rsidP="007379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543F7" w14:textId="10299A76" w:rsidR="005E2260" w:rsidRDefault="00F94E0E" w:rsidP="00A9372D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FDE1CA0" wp14:editId="345B3B0B">
              <wp:simplePos x="0" y="0"/>
              <wp:positionH relativeFrom="column">
                <wp:posOffset>-571500</wp:posOffset>
              </wp:positionH>
              <wp:positionV relativeFrom="paragraph">
                <wp:posOffset>228600</wp:posOffset>
              </wp:positionV>
              <wp:extent cx="1828800" cy="800100"/>
              <wp:effectExtent l="0" t="0" r="0" b="0"/>
              <wp:wrapTight wrapText="bothSides">
                <wp:wrapPolygon edited="0">
                  <wp:start x="300" y="686"/>
                  <wp:lineTo x="300" y="19886"/>
                  <wp:lineTo x="21000" y="19886"/>
                  <wp:lineTo x="21000" y="686"/>
                  <wp:lineTo x="300" y="686"/>
                </wp:wrapPolygon>
              </wp:wrapTight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7BDD7784" w14:textId="77777777" w:rsidR="005E2260" w:rsidRDefault="005E2260" w:rsidP="00A9372D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71328C">
                            <w:rPr>
                              <w:sz w:val="22"/>
                              <w:szCs w:val="22"/>
                            </w:rPr>
                            <w:t>Height:</w:t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ab/>
                            <w:t>5’9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1/2</w:t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>”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 </w:t>
                          </w:r>
                        </w:p>
                        <w:p w14:paraId="048A1043" w14:textId="77777777" w:rsidR="005E2260" w:rsidRDefault="005E2260" w:rsidP="00A9372D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71328C">
                            <w:rPr>
                              <w:sz w:val="22"/>
                              <w:szCs w:val="22"/>
                            </w:rPr>
                            <w:t>Weight:</w:t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>125</w:t>
                          </w:r>
                        </w:p>
                        <w:p w14:paraId="3DC23E7B" w14:textId="5FE3D39E" w:rsidR="005E2260" w:rsidRDefault="005E2260" w:rsidP="00A9372D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Hair:  </w:t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>Brown</w:t>
                          </w:r>
                        </w:p>
                        <w:p w14:paraId="0FB04202" w14:textId="77E1092F" w:rsidR="005E2260" w:rsidRDefault="005E2260" w:rsidP="00A9372D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71328C">
                            <w:rPr>
                              <w:sz w:val="22"/>
                              <w:szCs w:val="22"/>
                            </w:rPr>
                            <w:t xml:space="preserve">Eyes:  </w:t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sz w:val="22"/>
                              <w:szCs w:val="22"/>
                            </w:rPr>
                            <w:tab/>
                          </w:r>
                          <w:r w:rsidRPr="0071328C">
                            <w:rPr>
                              <w:sz w:val="22"/>
                              <w:szCs w:val="22"/>
                            </w:rPr>
                            <w:t>Hazel</w:t>
                          </w:r>
                        </w:p>
                        <w:p w14:paraId="03A874D6" w14:textId="3F9E7A2F" w:rsidR="005E2260" w:rsidRPr="00A9372D" w:rsidRDefault="005E2260" w:rsidP="00A9372D">
                          <w:pPr>
                            <w:rPr>
                              <w:b/>
                              <w:sz w:val="44"/>
                              <w:szCs w:val="44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                                                                        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DE1CA0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0" type="#_x0000_t202" style="position:absolute;left:0;text-align:left;margin-left:-45pt;margin-top:18pt;width:2in;height:6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" filled="f" stroked="f">
              <v:textbox inset=",7.2pt,,7.2pt">
                <w:txbxContent>
                  <w:p w14:paraId="7BDD7784" w14:textId="77777777" w:rsidR="005E2260" w:rsidRDefault="005E2260" w:rsidP="00A9372D">
                    <w:pPr>
                      <w:rPr>
                        <w:sz w:val="22"/>
                        <w:szCs w:val="22"/>
                      </w:rPr>
                    </w:pPr>
                    <w:r w:rsidRPr="0071328C">
                      <w:rPr>
                        <w:sz w:val="22"/>
                        <w:szCs w:val="22"/>
                      </w:rPr>
                      <w:t>Height:</w:t>
                    </w:r>
                    <w:r>
                      <w:rPr>
                        <w:sz w:val="22"/>
                        <w:szCs w:val="22"/>
                      </w:rPr>
                      <w:tab/>
                    </w:r>
                    <w:r w:rsidRPr="0071328C">
                      <w:rPr>
                        <w:sz w:val="22"/>
                        <w:szCs w:val="22"/>
                      </w:rPr>
                      <w:t xml:space="preserve"> </w:t>
                    </w:r>
                    <w:r w:rsidRPr="0071328C">
                      <w:rPr>
                        <w:sz w:val="22"/>
                        <w:szCs w:val="22"/>
                      </w:rPr>
                      <w:tab/>
                      <w:t>5’9</w:t>
                    </w:r>
                    <w:r>
                      <w:rPr>
                        <w:sz w:val="22"/>
                        <w:szCs w:val="22"/>
                      </w:rPr>
                      <w:t xml:space="preserve"> 1/2</w:t>
                    </w:r>
                    <w:r w:rsidRPr="0071328C">
                      <w:rPr>
                        <w:sz w:val="22"/>
                        <w:szCs w:val="22"/>
                      </w:rPr>
                      <w:t>”</w:t>
                    </w:r>
                    <w:r>
                      <w:rPr>
                        <w:sz w:val="22"/>
                        <w:szCs w:val="22"/>
                      </w:rPr>
                      <w:t xml:space="preserve">  </w:t>
                    </w:r>
                  </w:p>
                  <w:p w14:paraId="048A1043" w14:textId="77777777" w:rsidR="005E2260" w:rsidRDefault="005E2260" w:rsidP="00A9372D">
                    <w:pPr>
                      <w:rPr>
                        <w:sz w:val="22"/>
                        <w:szCs w:val="22"/>
                      </w:rPr>
                    </w:pPr>
                    <w:r w:rsidRPr="0071328C">
                      <w:rPr>
                        <w:sz w:val="22"/>
                        <w:szCs w:val="22"/>
                      </w:rPr>
                      <w:t>Weight:</w:t>
                    </w:r>
                    <w:r w:rsidRPr="0071328C">
                      <w:rPr>
                        <w:sz w:val="22"/>
                        <w:szCs w:val="22"/>
                      </w:rPr>
                      <w:tab/>
                    </w:r>
                    <w:r>
                      <w:rPr>
                        <w:sz w:val="22"/>
                        <w:szCs w:val="22"/>
                      </w:rPr>
                      <w:tab/>
                    </w:r>
                    <w:r w:rsidRPr="0071328C">
                      <w:rPr>
                        <w:sz w:val="22"/>
                        <w:szCs w:val="22"/>
                      </w:rPr>
                      <w:t>125</w:t>
                    </w:r>
                  </w:p>
                  <w:p w14:paraId="3DC23E7B" w14:textId="5FE3D39E" w:rsidR="005E2260" w:rsidRDefault="005E2260" w:rsidP="00A9372D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Hair:  </w:t>
                    </w:r>
                    <w:r>
                      <w:rPr>
                        <w:sz w:val="22"/>
                        <w:szCs w:val="22"/>
                      </w:rPr>
                      <w:tab/>
                    </w:r>
                    <w:r>
                      <w:rPr>
                        <w:sz w:val="22"/>
                        <w:szCs w:val="22"/>
                      </w:rPr>
                      <w:tab/>
                    </w:r>
                    <w:r w:rsidRPr="0071328C">
                      <w:rPr>
                        <w:sz w:val="22"/>
                        <w:szCs w:val="22"/>
                      </w:rPr>
                      <w:t>Brown</w:t>
                    </w:r>
                  </w:p>
                  <w:p w14:paraId="0FB04202" w14:textId="77E1092F" w:rsidR="005E2260" w:rsidRDefault="005E2260" w:rsidP="00A9372D">
                    <w:pPr>
                      <w:rPr>
                        <w:sz w:val="22"/>
                        <w:szCs w:val="22"/>
                      </w:rPr>
                    </w:pPr>
                    <w:r w:rsidRPr="0071328C">
                      <w:rPr>
                        <w:sz w:val="22"/>
                        <w:szCs w:val="22"/>
                      </w:rPr>
                      <w:t xml:space="preserve">Eyes:  </w:t>
                    </w:r>
                    <w:r w:rsidRPr="0071328C">
                      <w:rPr>
                        <w:sz w:val="22"/>
                        <w:szCs w:val="22"/>
                      </w:rPr>
                      <w:tab/>
                    </w:r>
                    <w:r>
                      <w:rPr>
                        <w:sz w:val="22"/>
                        <w:szCs w:val="22"/>
                      </w:rPr>
                      <w:tab/>
                    </w:r>
                    <w:r w:rsidRPr="0071328C">
                      <w:rPr>
                        <w:sz w:val="22"/>
                        <w:szCs w:val="22"/>
                      </w:rPr>
                      <w:t>Hazel</w:t>
                    </w:r>
                  </w:p>
                  <w:p w14:paraId="03A874D6" w14:textId="3F9E7A2F" w:rsidR="005E2260" w:rsidRPr="00A9372D" w:rsidRDefault="005E2260" w:rsidP="00A9372D">
                    <w:pPr>
                      <w:rPr>
                        <w:b/>
                        <w:sz w:val="44"/>
                        <w:szCs w:val="44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                                                                        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4AAA22" wp14:editId="27176BAF">
              <wp:simplePos x="0" y="0"/>
              <wp:positionH relativeFrom="column">
                <wp:posOffset>1828800</wp:posOffset>
              </wp:positionH>
              <wp:positionV relativeFrom="paragraph">
                <wp:posOffset>228600</wp:posOffset>
              </wp:positionV>
              <wp:extent cx="3886200" cy="57150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55892FC5" w14:textId="1460A716" w:rsidR="005E2260" w:rsidRPr="001F530D" w:rsidRDefault="005E2260" w:rsidP="00A9372D">
                          <w:pPr>
                            <w:jc w:val="center"/>
                            <w:rPr>
                              <w:b/>
                              <w:sz w:val="52"/>
                              <w:szCs w:val="52"/>
                            </w:rPr>
                          </w:pPr>
                          <w:r w:rsidRPr="001F530D">
                            <w:rPr>
                              <w:b/>
                              <w:sz w:val="52"/>
                              <w:szCs w:val="52"/>
                            </w:rPr>
                            <w:t>M</w:t>
                          </w:r>
                          <w:r w:rsidRPr="001F530D">
                            <w:rPr>
                              <w:b/>
                              <w:sz w:val="44"/>
                              <w:szCs w:val="44"/>
                            </w:rPr>
                            <w:t>YKLE</w:t>
                          </w:r>
                          <w:r w:rsidRPr="001F530D">
                            <w:rPr>
                              <w:b/>
                              <w:sz w:val="52"/>
                              <w:szCs w:val="52"/>
                            </w:rPr>
                            <w:t xml:space="preserve"> M</w:t>
                          </w:r>
                          <w:r w:rsidRPr="001F530D">
                            <w:rPr>
                              <w:b/>
                              <w:sz w:val="44"/>
                              <w:szCs w:val="44"/>
                            </w:rPr>
                            <w:t>C</w:t>
                          </w:r>
                          <w:r w:rsidRPr="001F530D">
                            <w:rPr>
                              <w:b/>
                              <w:sz w:val="52"/>
                              <w:szCs w:val="52"/>
                            </w:rPr>
                            <w:t>C</w:t>
                          </w:r>
                          <w:r w:rsidRPr="001F530D">
                            <w:rPr>
                              <w:b/>
                              <w:sz w:val="44"/>
                              <w:szCs w:val="44"/>
                            </w:rPr>
                            <w:t>OSLIN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4AAA22" id="Text Box 2" o:spid="_x0000_s1031" type="#_x0000_t202" style="position:absolute;left:0;text-align:left;margin-left:2in;margin-top:18pt;width:306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" filled="f" stroked="f">
              <v:textbox inset=",7.2pt,,7.2pt">
                <w:txbxContent>
                  <w:p w14:paraId="55892FC5" w14:textId="1460A716" w:rsidR="005E2260" w:rsidRPr="001F530D" w:rsidRDefault="005E2260" w:rsidP="00A9372D">
                    <w:pPr>
                      <w:jc w:val="center"/>
                      <w:rPr>
                        <w:b/>
                        <w:sz w:val="52"/>
                        <w:szCs w:val="52"/>
                      </w:rPr>
                    </w:pPr>
                    <w:r w:rsidRPr="001F530D">
                      <w:rPr>
                        <w:b/>
                        <w:sz w:val="52"/>
                        <w:szCs w:val="52"/>
                      </w:rPr>
                      <w:t>M</w:t>
                    </w:r>
                    <w:r w:rsidRPr="001F530D">
                      <w:rPr>
                        <w:b/>
                        <w:sz w:val="44"/>
                        <w:szCs w:val="44"/>
                      </w:rPr>
                      <w:t>YKLE</w:t>
                    </w:r>
                    <w:r w:rsidRPr="001F530D">
                      <w:rPr>
                        <w:b/>
                        <w:sz w:val="52"/>
                        <w:szCs w:val="52"/>
                      </w:rPr>
                      <w:t xml:space="preserve"> M</w:t>
                    </w:r>
                    <w:r w:rsidRPr="001F530D">
                      <w:rPr>
                        <w:b/>
                        <w:sz w:val="44"/>
                        <w:szCs w:val="44"/>
                      </w:rPr>
                      <w:t>C</w:t>
                    </w:r>
                    <w:r w:rsidRPr="001F530D">
                      <w:rPr>
                        <w:b/>
                        <w:sz w:val="52"/>
                        <w:szCs w:val="52"/>
                      </w:rPr>
                      <w:t>C</w:t>
                    </w:r>
                    <w:r w:rsidRPr="001F530D">
                      <w:rPr>
                        <w:b/>
                        <w:sz w:val="44"/>
                        <w:szCs w:val="44"/>
                      </w:rPr>
                      <w:t>OSLIN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12E4F4" wp14:editId="2BFAE8B4">
              <wp:simplePos x="0" y="0"/>
              <wp:positionH relativeFrom="column">
                <wp:posOffset>457200</wp:posOffset>
              </wp:positionH>
              <wp:positionV relativeFrom="paragraph">
                <wp:posOffset>-228600</wp:posOffset>
              </wp:positionV>
              <wp:extent cx="3657600" cy="457200"/>
              <wp:effectExtent l="0" t="0" r="0" b="0"/>
              <wp:wrapTight wrapText="bothSides">
                <wp:wrapPolygon edited="0">
                  <wp:start x="150" y="1200"/>
                  <wp:lineTo x="150" y="19200"/>
                  <wp:lineTo x="21300" y="19200"/>
                  <wp:lineTo x="21300" y="1200"/>
                  <wp:lineTo x="150" y="1200"/>
                </wp:wrapPolygon>
              </wp:wrapTight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76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6A310136" w14:textId="6C0EF1C7" w:rsidR="005E2260" w:rsidRPr="005E2260" w:rsidRDefault="005E2260" w:rsidP="005E2260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5E2260">
                            <w:rPr>
                              <w:sz w:val="28"/>
                              <w:szCs w:val="28"/>
                            </w:rPr>
                            <w:t>(O) 512.416.9222 (C) 512.784.6057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12E4F4" id="Text Box 6" o:spid="_x0000_s1032" type="#_x0000_t202" style="position:absolute;left:0;text-align:left;margin-left:36pt;margin-top:-18pt;width:4in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" filled="f" stroked="f">
              <v:textbox inset=",7.2pt,,7.2pt">
                <w:txbxContent>
                  <w:p w14:paraId="6A310136" w14:textId="6C0EF1C7" w:rsidR="005E2260" w:rsidRPr="005E2260" w:rsidRDefault="005E2260" w:rsidP="005E2260">
                    <w:pPr>
                      <w:rPr>
                        <w:sz w:val="28"/>
                        <w:szCs w:val="28"/>
                      </w:rPr>
                    </w:pPr>
                    <w:r w:rsidRPr="005E2260">
                      <w:rPr>
                        <w:sz w:val="28"/>
                        <w:szCs w:val="28"/>
                      </w:rPr>
                      <w:t>(O) 512.416.9222 (C) 512.784.6057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0B3DDE5" wp14:editId="1E8CA7FB">
          <wp:simplePos x="0" y="0"/>
          <wp:positionH relativeFrom="column">
            <wp:posOffset>-457200</wp:posOffset>
          </wp:positionH>
          <wp:positionV relativeFrom="paragraph">
            <wp:posOffset>-342900</wp:posOffset>
          </wp:positionV>
          <wp:extent cx="914400" cy="626745"/>
          <wp:effectExtent l="0" t="0" r="0" b="8255"/>
          <wp:wrapSquare wrapText="bothSides"/>
          <wp:docPr id="1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26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260" w:rsidRPr="005E2260"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zI2NDYyMzMwNzVW0lEKTi0uzszPAykwqgUAUCSxmiwAAAA="/>
  </w:docVars>
  <w:rsids>
    <w:rsidRoot w:val="007379D1"/>
    <w:rsid w:val="0003773B"/>
    <w:rsid w:val="0005158C"/>
    <w:rsid w:val="000C1906"/>
    <w:rsid w:val="00102AC4"/>
    <w:rsid w:val="00141DBB"/>
    <w:rsid w:val="001F530D"/>
    <w:rsid w:val="0020663B"/>
    <w:rsid w:val="002B7FF2"/>
    <w:rsid w:val="00317AD3"/>
    <w:rsid w:val="00325CBA"/>
    <w:rsid w:val="003462DA"/>
    <w:rsid w:val="003812E0"/>
    <w:rsid w:val="003D0EE1"/>
    <w:rsid w:val="0041643D"/>
    <w:rsid w:val="00422A1E"/>
    <w:rsid w:val="004A1523"/>
    <w:rsid w:val="004A1A41"/>
    <w:rsid w:val="005516BB"/>
    <w:rsid w:val="005A701F"/>
    <w:rsid w:val="005B0B7D"/>
    <w:rsid w:val="005E2260"/>
    <w:rsid w:val="0060137F"/>
    <w:rsid w:val="00606CD3"/>
    <w:rsid w:val="00637515"/>
    <w:rsid w:val="0065391A"/>
    <w:rsid w:val="007379D1"/>
    <w:rsid w:val="007C2F4A"/>
    <w:rsid w:val="00904662"/>
    <w:rsid w:val="00913234"/>
    <w:rsid w:val="009205FC"/>
    <w:rsid w:val="00923425"/>
    <w:rsid w:val="00927C90"/>
    <w:rsid w:val="009B3A94"/>
    <w:rsid w:val="00A9372D"/>
    <w:rsid w:val="00AD6CA8"/>
    <w:rsid w:val="00B555E7"/>
    <w:rsid w:val="00BF3200"/>
    <w:rsid w:val="00C1244B"/>
    <w:rsid w:val="00C223A8"/>
    <w:rsid w:val="00CA7A74"/>
    <w:rsid w:val="00D013A8"/>
    <w:rsid w:val="00D029AE"/>
    <w:rsid w:val="00DB36F9"/>
    <w:rsid w:val="00E41CD1"/>
    <w:rsid w:val="00E7181A"/>
    <w:rsid w:val="00F00EAA"/>
    <w:rsid w:val="00F64B09"/>
    <w:rsid w:val="00F73CBE"/>
    <w:rsid w:val="00F94E0E"/>
    <w:rsid w:val="00FD0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C372C3"/>
  <w15:docId w15:val="{482579C7-EFCE-4F89-8983-75BE22DC3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9D1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9D1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379D1"/>
  </w:style>
  <w:style w:type="paragraph" w:styleId="Footer">
    <w:name w:val="footer"/>
    <w:basedOn w:val="Normal"/>
    <w:link w:val="FooterChar"/>
    <w:uiPriority w:val="99"/>
    <w:unhideWhenUsed/>
    <w:rsid w:val="007379D1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379D1"/>
  </w:style>
  <w:style w:type="paragraph" w:styleId="BalloonText">
    <w:name w:val="Balloon Text"/>
    <w:basedOn w:val="Normal"/>
    <w:link w:val="BalloonTextChar"/>
    <w:uiPriority w:val="99"/>
    <w:semiHidden/>
    <w:unhideWhenUsed/>
    <w:rsid w:val="007379D1"/>
    <w:rPr>
      <w:rFonts w:ascii="Lucida Grande" w:eastAsiaTheme="minorEastAsia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9D1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z-TopofForm"/>
    <w:rsid w:val="007379D1"/>
    <w:pPr>
      <w:pBdr>
        <w:bottom w:val="none" w:sz="0" w:space="0" w:color="auto"/>
      </w:pBdr>
      <w:jc w:val="left"/>
    </w:pPr>
    <w:rPr>
      <w:rFonts w:ascii="Times New Roman" w:hAnsi="Times New Roman" w:cs="Times New Roman"/>
      <w:vanish w:val="0"/>
      <w:sz w:val="24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79D1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79D1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23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eka Scott</dc:creator>
  <cp:keywords/>
  <dc:description/>
  <cp:lastModifiedBy>Mykle McCoslin</cp:lastModifiedBy>
  <cp:revision>3</cp:revision>
  <cp:lastPrinted>2015-02-07T17:47:00Z</cp:lastPrinted>
  <dcterms:created xsi:type="dcterms:W3CDTF">2019-02-06T21:34:00Z</dcterms:created>
  <dcterms:modified xsi:type="dcterms:W3CDTF">2019-04-17T19:06:00Z</dcterms:modified>
</cp:coreProperties>
</file>